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926" w:rsidRDefault="00754D35">
      <w:r>
        <w:t>July 202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08"/>
        <w:gridCol w:w="4482"/>
      </w:tblGrid>
      <w:tr w:rsidR="000445EF" w:rsidTr="00754D35">
        <w:tc>
          <w:tcPr>
            <w:tcW w:w="5395" w:type="dxa"/>
          </w:tcPr>
          <w:p w:rsidR="00754D35" w:rsidRDefault="000445EF">
            <w:r>
              <w:rPr>
                <w:noProof/>
              </w:rPr>
              <w:drawing>
                <wp:inline distT="0" distB="0" distL="0" distR="0" wp14:anchorId="417189AE" wp14:editId="51561F6A">
                  <wp:extent cx="3868615" cy="37396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5947" cy="3746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:rsidR="00754D35" w:rsidRDefault="00754D35" w:rsidP="00754D35">
            <w:bookmarkStart w:id="0" w:name="_GoBack"/>
            <w:bookmarkEnd w:id="0"/>
          </w:p>
        </w:tc>
      </w:tr>
    </w:tbl>
    <w:p w:rsidR="00754D35" w:rsidRDefault="00754D35"/>
    <w:sectPr w:rsidR="00754D35" w:rsidSect="001507E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Kokila">
    <w:panose1 w:val="01010601010101010101"/>
    <w:charset w:val="01"/>
    <w:family w:val="auto"/>
    <w:pitch w:val="variable"/>
    <w:sig w:usb0="00008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NjA2NLC0MDG1MDRX0lEKTi0uzszPAykwrAUAoYAQoSwAAAA="/>
  </w:docVars>
  <w:rsids>
    <w:rsidRoot w:val="001507E5"/>
    <w:rsid w:val="000445EF"/>
    <w:rsid w:val="001507E5"/>
    <w:rsid w:val="00754D35"/>
    <w:rsid w:val="00ED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0CB2D4-E53C-4341-B831-56C1163A9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Kokil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4D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8-08T01:05:00Z</dcterms:created>
  <dcterms:modified xsi:type="dcterms:W3CDTF">2023-08-08T01:45:00Z</dcterms:modified>
</cp:coreProperties>
</file>